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4BFD035F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36817" w14:textId="183E782D" w:rsidR="001A3191" w:rsidRDefault="004165AD">
                            <w:r>
                              <w:t>Piroška, jogurt, voće</w:t>
                            </w:r>
                          </w:p>
                          <w:p w14:paraId="2F950A0D" w14:textId="1FB26797" w:rsidR="004165AD" w:rsidRDefault="004165AD">
                            <w:r>
                              <w:t>Bakalar s krumpirom na „ dalmatinski“, rajčica</w:t>
                            </w:r>
                          </w:p>
                          <w:p w14:paraId="1A3CD477" w14:textId="1FCC9568" w:rsidR="004165AD" w:rsidRDefault="004165AD">
                            <w:r>
                              <w:t>Kruh, maslac, m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06D36817" w14:textId="183E782D" w:rsidR="001A3191" w:rsidRDefault="004165AD">
                      <w:r>
                        <w:t>Piroška, jogurt, voće</w:t>
                      </w:r>
                    </w:p>
                    <w:p w14:paraId="2F950A0D" w14:textId="1FB26797" w:rsidR="004165AD" w:rsidRDefault="004165AD">
                      <w:r>
                        <w:t>Bakalar s krumpirom na „ dalmatinski“, rajčica</w:t>
                      </w:r>
                    </w:p>
                    <w:p w14:paraId="1A3CD477" w14:textId="1FCC9568" w:rsidR="004165AD" w:rsidRDefault="004165AD">
                      <w:r>
                        <w:t>Kruh, maslac, me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CD6BBCD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EB299" w14:textId="4C24129F" w:rsidR="001A3191" w:rsidRDefault="004165AD">
                            <w:r>
                              <w:t>Sendvič, jogurt, čaj, voće</w:t>
                            </w:r>
                          </w:p>
                          <w:p w14:paraId="1EEB40D2" w14:textId="17BF8601" w:rsidR="004165AD" w:rsidRDefault="004165AD">
                            <w:r>
                              <w:t>Varivo od mahuna s puretinom</w:t>
                            </w:r>
                          </w:p>
                          <w:p w14:paraId="29849DB8" w14:textId="0F90470C" w:rsidR="004165AD" w:rsidRDefault="004165AD">
                            <w:r>
                              <w:t>Pečeni štruk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739EB299" w14:textId="4C24129F" w:rsidR="001A3191" w:rsidRDefault="004165AD">
                      <w:r>
                        <w:t>Sendvič, jogurt, čaj, voće</w:t>
                      </w:r>
                    </w:p>
                    <w:p w14:paraId="1EEB40D2" w14:textId="17BF8601" w:rsidR="004165AD" w:rsidRDefault="004165AD">
                      <w:r>
                        <w:t>Varivo od mahuna s puretinom</w:t>
                      </w:r>
                    </w:p>
                    <w:p w14:paraId="29849DB8" w14:textId="0F90470C" w:rsidR="004165AD" w:rsidRDefault="004165AD">
                      <w:r>
                        <w:t>Pečeni štrukl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D2D7968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98255" w14:textId="3A6193B0" w:rsidR="001A3191" w:rsidRDefault="004165AD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astučić sa sirom, kompot</w:t>
                            </w:r>
                          </w:p>
                          <w:p w14:paraId="4C6B9BAE" w14:textId="382A1DF9" w:rsidR="004165AD" w:rsidRDefault="004165AD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neći gulaš, </w:t>
                            </w:r>
                            <w:r w:rsidR="009D7E46">
                              <w:rPr>
                                <w:rFonts w:asciiTheme="majorHAnsi" w:hAnsiTheme="majorHAnsi" w:cstheme="majorHAnsi"/>
                              </w:rPr>
                              <w:t xml:space="preserve">BIO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žganci,</w:t>
                            </w:r>
                            <w:r w:rsidR="009D7E4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salata</w:t>
                            </w:r>
                          </w:p>
                          <w:p w14:paraId="51638C38" w14:textId="7292C705" w:rsidR="004165AD" w:rsidRPr="006558BD" w:rsidRDefault="004165AD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45498255" w14:textId="3A6193B0" w:rsidR="001A3191" w:rsidRDefault="004165AD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astučić sa sirom, kompot</w:t>
                      </w:r>
                    </w:p>
                    <w:p w14:paraId="4C6B9BAE" w14:textId="382A1DF9" w:rsidR="004165AD" w:rsidRDefault="004165AD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Juneći gulaš, </w:t>
                      </w:r>
                      <w:r w:rsidR="009D7E46">
                        <w:rPr>
                          <w:rFonts w:asciiTheme="majorHAnsi" w:hAnsiTheme="majorHAnsi" w:cstheme="majorHAnsi"/>
                        </w:rPr>
                        <w:t xml:space="preserve">BIO </w:t>
                      </w:r>
                      <w:r>
                        <w:rPr>
                          <w:rFonts w:asciiTheme="majorHAnsi" w:hAnsiTheme="majorHAnsi" w:cstheme="majorHAnsi"/>
                        </w:rPr>
                        <w:t>žganci,</w:t>
                      </w:r>
                      <w:r w:rsidR="009D7E46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</w:rPr>
                        <w:t>salata</w:t>
                      </w:r>
                    </w:p>
                    <w:p w14:paraId="51638C38" w14:textId="7292C705" w:rsidR="004165AD" w:rsidRPr="006558BD" w:rsidRDefault="004165AD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oćni jogu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2ACEAA79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0BC4A" w14:textId="2A0E226A" w:rsidR="001A3191" w:rsidRDefault="004165AD">
                            <w:r>
                              <w:t>Pahuljice, mlijeko, banana</w:t>
                            </w:r>
                          </w:p>
                          <w:p w14:paraId="7B4B09AE" w14:textId="2E75DC01" w:rsidR="004165AD" w:rsidRDefault="004165AD">
                            <w:r>
                              <w:t>Rižoto s piletinom i povrćem, miješana salata</w:t>
                            </w:r>
                          </w:p>
                          <w:p w14:paraId="7A85E06F" w14:textId="0B82AC67" w:rsidR="004165AD" w:rsidRDefault="004165AD">
                            <w:r>
                              <w:t>Kruh, Linolada</w:t>
                            </w:r>
                          </w:p>
                          <w:p w14:paraId="2F1C906F" w14:textId="77777777" w:rsidR="004165AD" w:rsidRDefault="004165A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2D30BC4A" w14:textId="2A0E226A" w:rsidR="001A3191" w:rsidRDefault="004165AD">
                      <w:r>
                        <w:t>Pahuljice, mlijeko, banana</w:t>
                      </w:r>
                    </w:p>
                    <w:p w14:paraId="7B4B09AE" w14:textId="2E75DC01" w:rsidR="004165AD" w:rsidRDefault="004165AD">
                      <w:r>
                        <w:t>Rižoto s piletinom i povrćem, miješana salata</w:t>
                      </w:r>
                    </w:p>
                    <w:p w14:paraId="7A85E06F" w14:textId="0B82AC67" w:rsidR="004165AD" w:rsidRDefault="004165AD">
                      <w:r>
                        <w:t>Kruh, Linolada</w:t>
                      </w:r>
                    </w:p>
                    <w:p w14:paraId="2F1C906F" w14:textId="77777777" w:rsidR="004165AD" w:rsidRDefault="004165AD"/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6FB1E" w14:textId="1BC67065" w:rsidR="001A3191" w:rsidRDefault="004165A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liječni namaz, kakao</w:t>
                            </w:r>
                          </w:p>
                          <w:p w14:paraId="26D29215" w14:textId="457DAA59" w:rsidR="004165AD" w:rsidRDefault="004165A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slanutka s tjesteninom</w:t>
                            </w:r>
                          </w:p>
                          <w:p w14:paraId="00FCFA7E" w14:textId="2B77921C" w:rsidR="004165AD" w:rsidRPr="006558BD" w:rsidRDefault="004165A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ecivo, voć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0CC6FB1E" w14:textId="1BC67065" w:rsidR="001A3191" w:rsidRDefault="004165A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ruh, mliječni namaz, kakao</w:t>
                      </w:r>
                    </w:p>
                    <w:p w14:paraId="26D29215" w14:textId="457DAA59" w:rsidR="004165AD" w:rsidRDefault="004165A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Varivo od slanutka s tjesteninom</w:t>
                      </w:r>
                    </w:p>
                    <w:p w14:paraId="00FCFA7E" w14:textId="2B77921C" w:rsidR="004165AD" w:rsidRPr="006558BD" w:rsidRDefault="004165A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ecivo, voć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66C66084" w:rsidR="007F395B" w:rsidRPr="007F395B" w:rsidRDefault="001A3191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4165AD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0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 w:rsidR="004165AD">
                              <w:rPr>
                                <w:sz w:val="30"/>
                                <w:szCs w:val="30"/>
                              </w:rPr>
                              <w:t>23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01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66C66084" w:rsidR="007F395B" w:rsidRPr="007F395B" w:rsidRDefault="001A3191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4165AD"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0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 w:rsidR="004165AD">
                        <w:rPr>
                          <w:sz w:val="30"/>
                          <w:szCs w:val="30"/>
                        </w:rPr>
                        <w:t>23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01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D7E4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4pt;height:842.1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0F56F0"/>
    <w:rsid w:val="001044A2"/>
    <w:rsid w:val="00123DA8"/>
    <w:rsid w:val="001A3191"/>
    <w:rsid w:val="001B03A6"/>
    <w:rsid w:val="00223CFC"/>
    <w:rsid w:val="002431B3"/>
    <w:rsid w:val="00272F2F"/>
    <w:rsid w:val="002754FF"/>
    <w:rsid w:val="00290A78"/>
    <w:rsid w:val="002A4AD4"/>
    <w:rsid w:val="00301430"/>
    <w:rsid w:val="00305B5C"/>
    <w:rsid w:val="003111B0"/>
    <w:rsid w:val="00364AEF"/>
    <w:rsid w:val="003A1BAE"/>
    <w:rsid w:val="004165AD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9D7E46"/>
    <w:rsid w:val="00A21047"/>
    <w:rsid w:val="00A270FC"/>
    <w:rsid w:val="00A50FC2"/>
    <w:rsid w:val="00A80CCE"/>
    <w:rsid w:val="00A866E1"/>
    <w:rsid w:val="00B23DE0"/>
    <w:rsid w:val="00B44267"/>
    <w:rsid w:val="00B5596B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81</cp:revision>
  <cp:lastPrinted>2025-01-28T07:01:00Z</cp:lastPrinted>
  <dcterms:created xsi:type="dcterms:W3CDTF">2024-08-27T06:52:00Z</dcterms:created>
  <dcterms:modified xsi:type="dcterms:W3CDTF">2026-01-14T08:01:00Z</dcterms:modified>
</cp:coreProperties>
</file>